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6---algebra"/>
    <w:p>
      <w:pPr>
        <w:pStyle w:val="Heading1"/>
      </w:pPr>
      <w:r>
        <w:t xml:space="preserve">Week 6 - Algebra</w:t>
      </w:r>
    </w:p>
    <w:bookmarkEnd w:id="21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rId22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rId24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rId24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rPr>
          <w:b/>
        </w:rPr>
        <w:t xml:space="preserve">Waiting for our sage server to be set up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r>
        <w:cr/>
      </w:r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r>
        <w:cr/>
      </w:r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r>
        <w:cr/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rId27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r>
        <w:cr/>
      </w:r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rId28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rId29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3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3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3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3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rId30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799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e92a8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7" Target="http://youtu.be/5e0wAaO4I84" TargetMode="External" /><Relationship Type="http://schemas.openxmlformats.org/officeDocument/2006/relationships/hyperlink" Id="rId25" Target="http://youtu.be/Fbq1GNiF85k" TargetMode="External" /><Relationship Type="http://schemas.openxmlformats.org/officeDocument/2006/relationships/hyperlink" Id="rId30" Target="http://youtu.be/GVEbkBXBmTw" TargetMode="External" /><Relationship Type="http://schemas.openxmlformats.org/officeDocument/2006/relationships/hyperlink" Id="rId29" Target="http://youtu.be/UA7LVwmMmfk" TargetMode="External" /><Relationship Type="http://schemas.openxmlformats.org/officeDocument/2006/relationships/hyperlink" Id="rId28" Target="http://youtu.be/_mmHrQ7FzaY" TargetMode="External" /><Relationship Type="http://schemas.openxmlformats.org/officeDocument/2006/relationships/hyperlink" Id="rId26" Target="http://youtu.be/kJwDWY6Wd7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7" Target="http://youtu.be/5e0wAaO4I84" TargetMode="External" /><Relationship Type="http://schemas.openxmlformats.org/officeDocument/2006/relationships/hyperlink" Id="rId25" Target="http://youtu.be/Fbq1GNiF85k" TargetMode="External" /><Relationship Type="http://schemas.openxmlformats.org/officeDocument/2006/relationships/hyperlink" Id="rId30" Target="http://youtu.be/GVEbkBXBmTw" TargetMode="External" /><Relationship Type="http://schemas.openxmlformats.org/officeDocument/2006/relationships/hyperlink" Id="rId29" Target="http://youtu.be/UA7LVwmMmfk" TargetMode="External" /><Relationship Type="http://schemas.openxmlformats.org/officeDocument/2006/relationships/hyperlink" Id="rId28" Target="http://youtu.be/_mmHrQ7FzaY" TargetMode="External" /><Relationship Type="http://schemas.openxmlformats.org/officeDocument/2006/relationships/hyperlink" Id="rId26" Target="http://youtu.be/kJwDWY6Wd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